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710cbf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5d20ec2-0e72-4747-baf7-75248bf5c9a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7:31Z</dcterms:created>
  <dcterms:modified xsi:type="dcterms:W3CDTF">2023-06-30T17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